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2EDCAD" w14:textId="20CA37EC" w:rsidR="00146753" w:rsidRDefault="004A09DB">
      <w:r>
        <w:t>Col</w:t>
      </w:r>
      <w:r w:rsidR="00D93D72">
        <w:t>d</w:t>
      </w:r>
      <w:r>
        <w:t xml:space="preserve"> </w:t>
      </w:r>
      <w:r w:rsidR="00935D0A">
        <w:t>Sculpt.</w:t>
      </w:r>
      <w:r w:rsidR="00A91133">
        <w:t>Concierge</w:t>
      </w:r>
      <w:r w:rsidR="00DD2BBB">
        <w:t>.</w:t>
      </w:r>
      <w:r w:rsidR="00935D0A">
        <w:t>Article.ar</w:t>
      </w:r>
    </w:p>
    <w:p w14:paraId="6B9B23FA" w14:textId="62A356B5" w:rsidR="00935D0A" w:rsidRDefault="00935D0A">
      <w:r>
        <w:t>KW: Co</w:t>
      </w:r>
      <w:r w:rsidR="005B1306">
        <w:t>l</w:t>
      </w:r>
      <w:r w:rsidR="00D93D72">
        <w:t>d</w:t>
      </w:r>
      <w:r>
        <w:t xml:space="preserve"> Sculpt</w:t>
      </w:r>
    </w:p>
    <w:p w14:paraId="21D363B7" w14:textId="1F85D867" w:rsidR="00935D0A" w:rsidRDefault="00935D0A">
      <w:r>
        <w:t>/Co</w:t>
      </w:r>
      <w:r w:rsidR="005B1306">
        <w:t>l</w:t>
      </w:r>
      <w:r w:rsidR="00D93D72">
        <w:t>d</w:t>
      </w:r>
      <w:r>
        <w:t xml:space="preserve"> Sculpt CoolSculptin</w:t>
      </w:r>
      <w:r w:rsidR="0049150B">
        <w:t>g</w:t>
      </w:r>
    </w:p>
    <w:p w14:paraId="5F3E017F" w14:textId="26F40DCE" w:rsidR="00935D0A" w:rsidRDefault="003A4AB8">
      <w:r>
        <w:t>META: Col</w:t>
      </w:r>
      <w:r w:rsidR="00304C1E">
        <w:t>d</w:t>
      </w:r>
      <w:r w:rsidR="00F51E97">
        <w:t xml:space="preserve"> </w:t>
      </w:r>
      <w:r>
        <w:t xml:space="preserve">Sculpt </w:t>
      </w:r>
      <w:r w:rsidR="00A23639">
        <w:t>or CoolSculpting</w:t>
      </w:r>
      <w:r w:rsidR="00411278">
        <w:t xml:space="preserve">, is a body shaping treatment </w:t>
      </w:r>
      <w:r w:rsidR="00AF59B0">
        <w:t>that uses techn</w:t>
      </w:r>
      <w:r w:rsidR="001D7093">
        <w:t xml:space="preserve">ology to </w:t>
      </w:r>
      <w:r w:rsidR="007501C9">
        <w:t>freezes fat cells to death.</w:t>
      </w:r>
      <w:r w:rsidR="00433DFE">
        <w:t xml:space="preserve"> Learn if Col</w:t>
      </w:r>
      <w:r w:rsidR="007E4668">
        <w:t>d</w:t>
      </w:r>
      <w:r w:rsidR="00433DFE">
        <w:t xml:space="preserve"> Sculpt is right for you</w:t>
      </w:r>
      <w:r w:rsidR="00E33E93">
        <w:t>.</w:t>
      </w:r>
    </w:p>
    <w:p w14:paraId="36F45D78" w14:textId="1E10CD68" w:rsidR="00E33E93" w:rsidRDefault="00570480">
      <w:r>
        <w:t>C</w:t>
      </w:r>
      <w:r w:rsidR="00D54A3F">
        <w:t>ol</w:t>
      </w:r>
      <w:r w:rsidR="00304C1E">
        <w:t>d</w:t>
      </w:r>
      <w:r w:rsidR="00D54A3F">
        <w:t xml:space="preserve"> </w:t>
      </w:r>
      <w:r w:rsidR="00754691">
        <w:t>Sculpt</w:t>
      </w:r>
      <w:r>
        <w:t xml:space="preserve"> </w:t>
      </w:r>
      <w:r w:rsidR="007C041E">
        <w:t>| F</w:t>
      </w:r>
      <w:r w:rsidR="001C29E6">
        <w:t xml:space="preserve">reeze Away </w:t>
      </w:r>
      <w:r w:rsidR="00515200">
        <w:t xml:space="preserve">Obstinate Fat Cells </w:t>
      </w:r>
    </w:p>
    <w:p w14:paraId="5DB4EC7F" w14:textId="34BCCDD0" w:rsidR="009E0CBC" w:rsidRDefault="002950B7">
      <w:r>
        <w:t>Col</w:t>
      </w:r>
      <w:r w:rsidR="007E4668">
        <w:t>d</w:t>
      </w:r>
      <w:r>
        <w:t xml:space="preserve"> Sculpt</w:t>
      </w:r>
      <w:r w:rsidR="0040286D">
        <w:t>,</w:t>
      </w:r>
      <w:r>
        <w:t xml:space="preserve"> also </w:t>
      </w:r>
      <w:r w:rsidR="0035571E">
        <w:t>known as CoolSculpting</w:t>
      </w:r>
      <w:r w:rsidR="0040286D">
        <w:t>,</w:t>
      </w:r>
      <w:r w:rsidR="0035571E">
        <w:t xml:space="preserve"> </w:t>
      </w:r>
      <w:r w:rsidR="006D34A5">
        <w:t xml:space="preserve">tackles stubborn fat </w:t>
      </w:r>
      <w:r w:rsidR="00E47A0B">
        <w:t>bulges</w:t>
      </w:r>
      <w:r w:rsidR="006D34A5">
        <w:t xml:space="preserve"> without the use of surgery</w:t>
      </w:r>
      <w:r w:rsidR="007106AC">
        <w:t>.</w:t>
      </w:r>
      <w:r w:rsidR="00CD2154">
        <w:t xml:space="preserve"> </w:t>
      </w:r>
      <w:r w:rsidR="00EC0460">
        <w:t>This makes Col</w:t>
      </w:r>
      <w:r w:rsidR="007E4668">
        <w:t>d</w:t>
      </w:r>
      <w:r w:rsidR="00EC0460">
        <w:t xml:space="preserve"> Sculpt</w:t>
      </w:r>
      <w:r w:rsidR="00A91133">
        <w:t>ing</w:t>
      </w:r>
      <w:r w:rsidR="00EC0460">
        <w:t xml:space="preserve"> the #1 </w:t>
      </w:r>
      <w:r w:rsidR="00D030B6">
        <w:t>non</w:t>
      </w:r>
      <w:r w:rsidR="0040286D">
        <w:t>-</w:t>
      </w:r>
      <w:r w:rsidR="00D030B6">
        <w:t xml:space="preserve">surgical </w:t>
      </w:r>
      <w:r w:rsidR="00EC0460">
        <w:t xml:space="preserve">alternative to </w:t>
      </w:r>
      <w:r w:rsidR="007A405B">
        <w:t>Lipo</w:t>
      </w:r>
      <w:r w:rsidR="00A91133">
        <w:t>s</w:t>
      </w:r>
      <w:r w:rsidR="00C1427A">
        <w:t>uction</w:t>
      </w:r>
      <w:r w:rsidR="0040286D">
        <w:t>.</w:t>
      </w:r>
      <w:r w:rsidR="00671912">
        <w:t xml:space="preserve"> This fat</w:t>
      </w:r>
      <w:r w:rsidR="0040286D">
        <w:t>-</w:t>
      </w:r>
      <w:r w:rsidR="00671912">
        <w:t xml:space="preserve">freezing procedure </w:t>
      </w:r>
      <w:r w:rsidR="0001272A">
        <w:t>targets the fat cells</w:t>
      </w:r>
      <w:r w:rsidR="002A38AE">
        <w:t xml:space="preserve"> </w:t>
      </w:r>
      <w:r w:rsidR="00162067">
        <w:t>below the skin</w:t>
      </w:r>
      <w:r w:rsidR="008872F2">
        <w:t xml:space="preserve"> surface</w:t>
      </w:r>
      <w:r w:rsidR="00162067">
        <w:t xml:space="preserve">. It </w:t>
      </w:r>
      <w:r w:rsidR="001256D0">
        <w:t>exposes</w:t>
      </w:r>
      <w:r w:rsidR="001376A6">
        <w:t xml:space="preserve"> them to precise </w:t>
      </w:r>
      <w:r w:rsidR="0004005C">
        <w:t>temperatures causing the fat cells to rupture</w:t>
      </w:r>
      <w:r w:rsidR="0020720D">
        <w:t xml:space="preserve"> and die. </w:t>
      </w:r>
      <w:r w:rsidR="007E7F2C">
        <w:t xml:space="preserve">Next, the </w:t>
      </w:r>
      <w:r w:rsidR="007E1A3D">
        <w:t xml:space="preserve">body expels these cells </w:t>
      </w:r>
      <w:r w:rsidR="007860EB">
        <w:t xml:space="preserve">as waste. </w:t>
      </w:r>
      <w:r w:rsidR="005E5C0C">
        <w:t>This</w:t>
      </w:r>
      <w:r w:rsidR="00490C36">
        <w:t xml:space="preserve"> </w:t>
      </w:r>
      <w:r w:rsidR="000E684B">
        <w:t>pr</w:t>
      </w:r>
      <w:r w:rsidR="00490C36">
        <w:t>oc</w:t>
      </w:r>
      <w:r w:rsidR="005E5C0C">
        <w:t xml:space="preserve">ess </w:t>
      </w:r>
      <w:r w:rsidR="002E5789">
        <w:t>is safe</w:t>
      </w:r>
      <w:r w:rsidR="00490C36">
        <w:t xml:space="preserve">, effective, </w:t>
      </w:r>
      <w:r w:rsidR="005D71BD">
        <w:t xml:space="preserve">and produces </w:t>
      </w:r>
      <w:r w:rsidR="00AF3822">
        <w:t xml:space="preserve">the kind of </w:t>
      </w:r>
      <w:r w:rsidR="00CC74A0">
        <w:t>long-lasting</w:t>
      </w:r>
      <w:r w:rsidR="00AF3822">
        <w:t xml:space="preserve"> results </w:t>
      </w:r>
      <w:r w:rsidR="001A6686">
        <w:t>you will love.</w:t>
      </w:r>
    </w:p>
    <w:p w14:paraId="7BE068F9" w14:textId="6354FA45" w:rsidR="00F44625" w:rsidRDefault="005B61A0">
      <w:r>
        <w:t>Why Millions Col</w:t>
      </w:r>
      <w:r w:rsidR="0004083F">
        <w:t>d</w:t>
      </w:r>
      <w:r>
        <w:t xml:space="preserve"> Sculpt With </w:t>
      </w:r>
      <w:r w:rsidR="00587A41">
        <w:t>CoolSculpting</w:t>
      </w:r>
    </w:p>
    <w:p w14:paraId="31E86785" w14:textId="7F773CA2" w:rsidR="004F7DA5" w:rsidRDefault="00057D4F" w:rsidP="004F7DA5">
      <w:pPr>
        <w:pStyle w:val="ListParagraph"/>
        <w:numPr>
          <w:ilvl w:val="0"/>
          <w:numId w:val="1"/>
        </w:numPr>
      </w:pPr>
      <w:r>
        <w:t>Noninvasive</w:t>
      </w:r>
      <w:r w:rsidR="00E95D66">
        <w:t xml:space="preserve"> procedure to surgery</w:t>
      </w:r>
    </w:p>
    <w:p w14:paraId="3705D852" w14:textId="1F2DCBA8" w:rsidR="00057D4F" w:rsidRDefault="0049150B" w:rsidP="004F7DA5">
      <w:pPr>
        <w:pStyle w:val="ListParagraph"/>
        <w:numPr>
          <w:ilvl w:val="0"/>
          <w:numId w:val="1"/>
        </w:numPr>
      </w:pPr>
      <w:r>
        <w:t>FDA cleared</w:t>
      </w:r>
    </w:p>
    <w:p w14:paraId="3AEAAF9E" w14:textId="6F71B7EF" w:rsidR="00D15D2C" w:rsidRDefault="00D15D2C" w:rsidP="004F7DA5">
      <w:pPr>
        <w:pStyle w:val="ListParagraph"/>
        <w:numPr>
          <w:ilvl w:val="0"/>
          <w:numId w:val="1"/>
        </w:numPr>
      </w:pPr>
      <w:r>
        <w:t>Safe and effective</w:t>
      </w:r>
    </w:p>
    <w:p w14:paraId="78AA505F" w14:textId="4287BA6B" w:rsidR="00D15D2C" w:rsidRDefault="0040286D" w:rsidP="004F7DA5">
      <w:pPr>
        <w:pStyle w:val="ListParagraph"/>
        <w:numPr>
          <w:ilvl w:val="0"/>
          <w:numId w:val="1"/>
        </w:numPr>
      </w:pPr>
      <w:r>
        <w:t>A q</w:t>
      </w:r>
      <w:r w:rsidR="003A0985">
        <w:t>uick and easy 35-minute treatment</w:t>
      </w:r>
    </w:p>
    <w:p w14:paraId="53F617D9" w14:textId="6C076007" w:rsidR="00DD308B" w:rsidRDefault="00002C93" w:rsidP="004F7DA5">
      <w:pPr>
        <w:pStyle w:val="ListParagraph"/>
        <w:numPr>
          <w:ilvl w:val="0"/>
          <w:numId w:val="1"/>
        </w:numPr>
      </w:pPr>
      <w:r>
        <w:t>Little</w:t>
      </w:r>
      <w:r w:rsidR="00C726BB">
        <w:t xml:space="preserve"> to no downtime</w:t>
      </w:r>
    </w:p>
    <w:p w14:paraId="3087AFF8" w14:textId="48A7149F" w:rsidR="00324990" w:rsidRDefault="00CA00E0" w:rsidP="00324990">
      <w:pPr>
        <w:pStyle w:val="ListParagraph"/>
        <w:numPr>
          <w:ilvl w:val="0"/>
          <w:numId w:val="1"/>
        </w:numPr>
      </w:pPr>
      <w:r>
        <w:t xml:space="preserve">Sculpts </w:t>
      </w:r>
      <w:r w:rsidR="00277EB0">
        <w:t xml:space="preserve">impressive physiques </w:t>
      </w:r>
    </w:p>
    <w:p w14:paraId="50260F6A" w14:textId="4CCEF366" w:rsidR="003A0985" w:rsidRDefault="001C42E2" w:rsidP="004F7DA5">
      <w:pPr>
        <w:pStyle w:val="ListParagraph"/>
        <w:numPr>
          <w:ilvl w:val="0"/>
          <w:numId w:val="1"/>
        </w:numPr>
      </w:pPr>
      <w:r>
        <w:t>Long-lasting results</w:t>
      </w:r>
    </w:p>
    <w:p w14:paraId="3A5C6F84" w14:textId="27E8E335" w:rsidR="00324990" w:rsidRDefault="00EA1CC0" w:rsidP="00560319">
      <w:r>
        <w:t xml:space="preserve">How </w:t>
      </w:r>
      <w:r w:rsidR="004E4896">
        <w:t>Does Col</w:t>
      </w:r>
      <w:r w:rsidR="0004083F">
        <w:t>d</w:t>
      </w:r>
      <w:r w:rsidR="004E4896">
        <w:t xml:space="preserve"> Sculpt Work</w:t>
      </w:r>
      <w:r w:rsidR="00EE157A">
        <w:t>?</w:t>
      </w:r>
    </w:p>
    <w:p w14:paraId="61D932AF" w14:textId="2AEA7B0E" w:rsidR="00EE157A" w:rsidRDefault="00EE157A" w:rsidP="00560319">
      <w:r>
        <w:t xml:space="preserve">A brief </w:t>
      </w:r>
      <w:r w:rsidR="00225C04">
        <w:t xml:space="preserve">scenario </w:t>
      </w:r>
      <w:r w:rsidR="00E93032">
        <w:t xml:space="preserve">will </w:t>
      </w:r>
      <w:r w:rsidR="00501BB6">
        <w:t xml:space="preserve">help you visualize </w:t>
      </w:r>
      <w:r w:rsidR="00225C04">
        <w:t>how Col</w:t>
      </w:r>
      <w:r w:rsidR="006413F0">
        <w:t>d</w:t>
      </w:r>
      <w:r w:rsidR="00225C04">
        <w:t xml:space="preserve"> Sculpt works.</w:t>
      </w:r>
      <w:r w:rsidR="00BD2CB2">
        <w:t xml:space="preserve"> First, imagine putting two bowls </w:t>
      </w:r>
      <w:r w:rsidR="00FE09B5">
        <w:t xml:space="preserve">in your refrigerator. One </w:t>
      </w:r>
      <w:r w:rsidR="001232F2">
        <w:t xml:space="preserve">bowl </w:t>
      </w:r>
      <w:r w:rsidR="00E500E9">
        <w:t>contains</w:t>
      </w:r>
      <w:r w:rsidR="001232F2">
        <w:t xml:space="preserve"> </w:t>
      </w:r>
      <w:r w:rsidR="00E17D45">
        <w:t xml:space="preserve">melted </w:t>
      </w:r>
      <w:r w:rsidR="001232F2">
        <w:t>butter</w:t>
      </w:r>
      <w:r w:rsidR="0040286D">
        <w:t>;</w:t>
      </w:r>
      <w:r w:rsidR="00E17D45">
        <w:t xml:space="preserve"> the other bo</w:t>
      </w:r>
      <w:r w:rsidR="001548EF">
        <w:t>wl has water in it.</w:t>
      </w:r>
      <w:r w:rsidR="00B24C77">
        <w:t xml:space="preserve"> </w:t>
      </w:r>
      <w:r w:rsidR="005F46D2">
        <w:t xml:space="preserve">When exposed to cold </w:t>
      </w:r>
      <w:r w:rsidR="00397C92">
        <w:t>temperatures</w:t>
      </w:r>
      <w:r w:rsidR="0040286D">
        <w:t>,</w:t>
      </w:r>
      <w:r w:rsidR="00397C92">
        <w:t xml:space="preserve"> the melted butter tu</w:t>
      </w:r>
      <w:r w:rsidR="0040286D">
        <w:t>r</w:t>
      </w:r>
      <w:r w:rsidR="00397C92">
        <w:t>ns into a solid</w:t>
      </w:r>
      <w:r w:rsidR="00753F61">
        <w:t xml:space="preserve"> while the water </w:t>
      </w:r>
      <w:r w:rsidR="0040286D">
        <w:t xml:space="preserve">just </w:t>
      </w:r>
      <w:r w:rsidR="00753F61">
        <w:t>gets cold.</w:t>
      </w:r>
      <w:r w:rsidR="00305B66">
        <w:t xml:space="preserve"> This illustrates</w:t>
      </w:r>
      <w:r w:rsidR="00FE09B5">
        <w:t xml:space="preserve"> </w:t>
      </w:r>
      <w:r w:rsidR="00A50B0B">
        <w:t xml:space="preserve">how </w:t>
      </w:r>
      <w:r w:rsidR="0040286D">
        <w:t xml:space="preserve">our </w:t>
      </w:r>
      <w:proofErr w:type="gramStart"/>
      <w:r w:rsidR="0040286D">
        <w:t>skin,</w:t>
      </w:r>
      <w:proofErr w:type="gramEnd"/>
      <w:r w:rsidR="0040286D">
        <w:t xml:space="preserve"> whose cells consist of </w:t>
      </w:r>
      <w:r w:rsidR="00A50B0B">
        <w:t>water can</w:t>
      </w:r>
      <w:r w:rsidR="0040286D">
        <w:t xml:space="preserve"> remain protected while exposed to temperatures that freeze subcutaneous fat cells.</w:t>
      </w:r>
    </w:p>
    <w:p w14:paraId="5D6C0FC5" w14:textId="3B5380FF" w:rsidR="00234524" w:rsidRDefault="00234524" w:rsidP="00560319">
      <w:r>
        <w:tab/>
      </w:r>
      <w:r>
        <w:tab/>
      </w:r>
      <w:r>
        <w:tab/>
      </w:r>
    </w:p>
    <w:p w14:paraId="0D888CE2" w14:textId="73F73525" w:rsidR="00234524" w:rsidRDefault="00234524" w:rsidP="00560319">
      <w:pPr>
        <w:rPr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83435">
        <w:t xml:space="preserve">                     </w:t>
      </w:r>
      <w:r w:rsidR="00A91133">
        <w:rPr>
          <w:u w:val="single"/>
        </w:rPr>
        <w:t>Learn more about CoolSculpting &gt;&gt;</w:t>
      </w:r>
    </w:p>
    <w:p w14:paraId="6EA9A022" w14:textId="59934596" w:rsidR="000C7BF0" w:rsidRDefault="000C7BF0" w:rsidP="00560319"/>
    <w:p w14:paraId="732B8F90" w14:textId="11C1D955" w:rsidR="00422EF7" w:rsidRDefault="00C55C86" w:rsidP="00560319">
      <w:r>
        <w:t xml:space="preserve">This theory </w:t>
      </w:r>
      <w:r w:rsidR="00E56C1B">
        <w:t xml:space="preserve">provides a better understanding </w:t>
      </w:r>
      <w:r w:rsidR="00A77175">
        <w:t>of CoolSculpting</w:t>
      </w:r>
      <w:r w:rsidR="008A3B88">
        <w:t>.</w:t>
      </w:r>
      <w:r w:rsidR="000D75DA">
        <w:t xml:space="preserve"> </w:t>
      </w:r>
      <w:r w:rsidR="00166C3C">
        <w:t xml:space="preserve">The skin will </w:t>
      </w:r>
      <w:r w:rsidR="008C3578">
        <w:t xml:space="preserve">withstand </w:t>
      </w:r>
      <w:r w:rsidR="00E619FA">
        <w:t>the co</w:t>
      </w:r>
      <w:r w:rsidR="0045096F">
        <w:t>ld</w:t>
      </w:r>
      <w:r w:rsidR="00E619FA">
        <w:t xml:space="preserve">er </w:t>
      </w:r>
      <w:r w:rsidR="007A24EF">
        <w:t xml:space="preserve">temperature </w:t>
      </w:r>
      <w:r w:rsidR="00305F01">
        <w:t>as the fat cells freeze.</w:t>
      </w:r>
      <w:r w:rsidR="00135DA5">
        <w:t xml:space="preserve"> Once frozen</w:t>
      </w:r>
      <w:r w:rsidR="0045096F">
        <w:t>,</w:t>
      </w:r>
      <w:r w:rsidR="00135DA5">
        <w:t xml:space="preserve"> these fat cells will rupture and die.</w:t>
      </w:r>
      <w:r w:rsidR="00111DD5">
        <w:t xml:space="preserve"> </w:t>
      </w:r>
      <w:r w:rsidR="007126EC">
        <w:t xml:space="preserve">The body </w:t>
      </w:r>
      <w:r w:rsidR="00377E33">
        <w:t>then excretes</w:t>
      </w:r>
      <w:r w:rsidR="00821C1A">
        <w:t xml:space="preserve"> these destroyed </w:t>
      </w:r>
      <w:r w:rsidR="00280C75">
        <w:t>cells as waste.</w:t>
      </w:r>
      <w:r w:rsidR="00821C1A">
        <w:t xml:space="preserve"> </w:t>
      </w:r>
      <w:r w:rsidR="00FB6F67">
        <w:t>This results in long</w:t>
      </w:r>
      <w:r w:rsidR="00952FDC">
        <w:t>-</w:t>
      </w:r>
      <w:r w:rsidR="00FB6F67">
        <w:t xml:space="preserve">lasting fat reduction. </w:t>
      </w:r>
      <w:r w:rsidR="00377E33">
        <w:t>The</w:t>
      </w:r>
      <w:r w:rsidR="00626239">
        <w:t>se</w:t>
      </w:r>
      <w:r w:rsidR="00377E33">
        <w:t xml:space="preserve"> stubborn </w:t>
      </w:r>
      <w:r w:rsidR="009A1F14">
        <w:t>fat cells are gone</w:t>
      </w:r>
      <w:r w:rsidR="00FB3D78">
        <w:t xml:space="preserve"> and will not grow back.</w:t>
      </w:r>
    </w:p>
    <w:p w14:paraId="6B3D46EC" w14:textId="297EC756" w:rsidR="0078239C" w:rsidRDefault="00C03307" w:rsidP="00560319">
      <w:r>
        <w:t xml:space="preserve">Cold Sculpt for Long </w:t>
      </w:r>
      <w:r w:rsidR="00862273">
        <w:t>Term Fat Reduction</w:t>
      </w:r>
    </w:p>
    <w:p w14:paraId="7FB1EE74" w14:textId="33545835" w:rsidR="009D1581" w:rsidRDefault="00612B1B" w:rsidP="00560319">
      <w:r>
        <w:t>Fat reduction treatments, like Cool</w:t>
      </w:r>
      <w:r w:rsidR="00F43AF8">
        <w:t>Scul</w:t>
      </w:r>
      <w:r w:rsidR="00ED557B">
        <w:t>pting</w:t>
      </w:r>
      <w:r w:rsidR="007E068B">
        <w:t xml:space="preserve">, </w:t>
      </w:r>
      <w:r w:rsidR="00103F87">
        <w:t>do</w:t>
      </w:r>
      <w:r w:rsidR="002F0D9F">
        <w:t>es</w:t>
      </w:r>
      <w:r w:rsidR="00103F87">
        <w:t xml:space="preserve"> not address weight loss.</w:t>
      </w:r>
      <w:r w:rsidR="001E7CD6">
        <w:t xml:space="preserve"> During weight loss</w:t>
      </w:r>
      <w:r w:rsidR="000B2887">
        <w:t xml:space="preserve">, fat </w:t>
      </w:r>
      <w:r w:rsidR="00C81A3A">
        <w:t>cells never</w:t>
      </w:r>
      <w:r w:rsidR="006C05E5">
        <w:t xml:space="preserve"> die</w:t>
      </w:r>
      <w:r w:rsidR="0045096F">
        <w:t>. T</w:t>
      </w:r>
      <w:r w:rsidR="0082693E">
        <w:t xml:space="preserve">hey </w:t>
      </w:r>
      <w:r w:rsidR="00926D5C">
        <w:t>merely</w:t>
      </w:r>
      <w:r w:rsidR="00D11764">
        <w:t xml:space="preserve"> </w:t>
      </w:r>
      <w:r w:rsidR="002A4D1D">
        <w:t>shrink.</w:t>
      </w:r>
      <w:r w:rsidR="00F55D9B">
        <w:t xml:space="preserve"> </w:t>
      </w:r>
      <w:r w:rsidR="00C23641">
        <w:t xml:space="preserve">People who lose weight may </w:t>
      </w:r>
      <w:r w:rsidR="006418AD">
        <w:t>slip</w:t>
      </w:r>
      <w:r w:rsidR="00F6353C">
        <w:t xml:space="preserve"> up on their diet or </w:t>
      </w:r>
      <w:r w:rsidR="003B486F">
        <w:t>stop exercising</w:t>
      </w:r>
      <w:r w:rsidR="008075A2">
        <w:t>.</w:t>
      </w:r>
      <w:r w:rsidR="00AD6B22">
        <w:t xml:space="preserve"> In time</w:t>
      </w:r>
      <w:r w:rsidR="002D0898">
        <w:t xml:space="preserve"> their fat cells will </w:t>
      </w:r>
      <w:r w:rsidR="003435B4">
        <w:t>re-</w:t>
      </w:r>
      <w:r w:rsidR="00684D49">
        <w:t>expand,</w:t>
      </w:r>
      <w:r w:rsidR="00846A8E">
        <w:t xml:space="preserve"> and they will </w:t>
      </w:r>
      <w:r w:rsidR="00B9794C">
        <w:t>gain the weight back.</w:t>
      </w:r>
    </w:p>
    <w:p w14:paraId="0B43C379" w14:textId="13C40795" w:rsidR="00251AF0" w:rsidRDefault="00251AF0" w:rsidP="00560319">
      <w:pPr>
        <w:rPr>
          <w:u w:val="single"/>
        </w:rPr>
      </w:pPr>
      <w:r>
        <w:lastRenderedPageBreak/>
        <w:t xml:space="preserve">                                                                                                        </w:t>
      </w:r>
      <w:r w:rsidR="00122F60">
        <w:t xml:space="preserve">                </w:t>
      </w:r>
      <w:r>
        <w:t xml:space="preserve"> </w:t>
      </w:r>
      <w:r w:rsidR="00FB7E65">
        <w:t xml:space="preserve"> </w:t>
      </w:r>
      <w:r w:rsidRPr="00FB7E65">
        <w:rPr>
          <w:u w:val="single"/>
        </w:rPr>
        <w:t xml:space="preserve">See </w:t>
      </w:r>
      <w:r w:rsidR="00FF5D3F" w:rsidRPr="00FB7E65">
        <w:rPr>
          <w:u w:val="single"/>
        </w:rPr>
        <w:t>a</w:t>
      </w:r>
      <w:r w:rsidR="00122F60" w:rsidRPr="00FB7E65">
        <w:rPr>
          <w:u w:val="single"/>
        </w:rPr>
        <w:t>ctual</w:t>
      </w:r>
      <w:r w:rsidRPr="00FB7E65">
        <w:rPr>
          <w:u w:val="single"/>
        </w:rPr>
        <w:t xml:space="preserve"> Coo</w:t>
      </w:r>
      <w:r w:rsidR="00122F60" w:rsidRPr="00FB7E65">
        <w:rPr>
          <w:u w:val="single"/>
        </w:rPr>
        <w:t xml:space="preserve">lSculpting </w:t>
      </w:r>
      <w:r w:rsidR="00436570" w:rsidRPr="00FB7E65">
        <w:rPr>
          <w:u w:val="single"/>
        </w:rPr>
        <w:t>r</w:t>
      </w:r>
      <w:r w:rsidR="00122F60" w:rsidRPr="00FB7E65">
        <w:rPr>
          <w:u w:val="single"/>
        </w:rPr>
        <w:t>esults</w:t>
      </w:r>
      <w:r w:rsidR="00FB7E65" w:rsidRPr="00FB7E65">
        <w:rPr>
          <w:u w:val="single"/>
        </w:rPr>
        <w:t>&gt;&gt;</w:t>
      </w:r>
    </w:p>
    <w:p w14:paraId="62638FD5" w14:textId="2091BAC5" w:rsidR="007907B3" w:rsidRDefault="007907B3" w:rsidP="00560319">
      <w:pPr>
        <w:rPr>
          <w:u w:val="single"/>
        </w:rPr>
      </w:pPr>
    </w:p>
    <w:p w14:paraId="3DF0FFBA" w14:textId="1CD15939" w:rsidR="009A2785" w:rsidRDefault="006150AC" w:rsidP="00560319">
      <w:r w:rsidRPr="006150AC">
        <w:t>Unlike</w:t>
      </w:r>
      <w:r>
        <w:t xml:space="preserve"> weight loss, </w:t>
      </w:r>
      <w:r w:rsidR="007A1735">
        <w:t>CoolSculpting</w:t>
      </w:r>
      <w:r w:rsidR="00652C58">
        <w:t xml:space="preserve"> </w:t>
      </w:r>
      <w:r w:rsidR="007A1735">
        <w:t>destroys</w:t>
      </w:r>
      <w:r w:rsidR="00652C58">
        <w:t xml:space="preserve"> fat cells.</w:t>
      </w:r>
      <w:r w:rsidR="00631DE4">
        <w:t xml:space="preserve"> Once </w:t>
      </w:r>
      <w:r w:rsidR="00FC5926">
        <w:t xml:space="preserve">expelled from the body, these fat cells are gone for good. </w:t>
      </w:r>
      <w:r w:rsidR="0022606D">
        <w:t xml:space="preserve">You </w:t>
      </w:r>
      <w:r w:rsidR="002403EE">
        <w:t xml:space="preserve">may rest assured these </w:t>
      </w:r>
      <w:r w:rsidR="009C785C">
        <w:t xml:space="preserve">fat cells </w:t>
      </w:r>
      <w:r w:rsidR="009C785C" w:rsidRPr="00E03CE3">
        <w:t>will</w:t>
      </w:r>
      <w:r w:rsidR="009C785C">
        <w:t xml:space="preserve"> not grow back.</w:t>
      </w:r>
    </w:p>
    <w:p w14:paraId="63E50928" w14:textId="3C85795C" w:rsidR="008015DE" w:rsidRPr="00D92FF2" w:rsidRDefault="009A2785" w:rsidP="00560319">
      <w:r>
        <w:t>Co</w:t>
      </w:r>
      <w:r w:rsidR="00E10C13">
        <w:t>ld</w:t>
      </w:r>
      <w:r w:rsidR="00D02407">
        <w:t xml:space="preserve"> </w:t>
      </w:r>
      <w:r w:rsidR="00D02407" w:rsidRPr="00D92FF2">
        <w:t xml:space="preserve">Sculpt </w:t>
      </w:r>
      <w:r w:rsidR="007521CE" w:rsidRPr="00D92FF2">
        <w:t xml:space="preserve">Your Way to </w:t>
      </w:r>
      <w:r w:rsidR="008015DE" w:rsidRPr="00D92FF2">
        <w:t xml:space="preserve">an Amazing Physique </w:t>
      </w:r>
    </w:p>
    <w:p w14:paraId="11B6C99F" w14:textId="45C8C9D6" w:rsidR="007907B3" w:rsidRPr="00D92FF2" w:rsidRDefault="00A91133" w:rsidP="00560319">
      <w:r w:rsidRPr="00D92FF2">
        <w:t>Don’t just shrink your fat cells, eliminate them with CoolSculpting.</w:t>
      </w:r>
      <w:r w:rsidR="008320E8" w:rsidRPr="00D92FF2">
        <w:t xml:space="preserve"> </w:t>
      </w:r>
      <w:r w:rsidR="00970064" w:rsidRPr="00D92FF2">
        <w:t>To learn</w:t>
      </w:r>
      <w:r w:rsidR="0062043B" w:rsidRPr="00D92FF2">
        <w:t xml:space="preserve"> more about this </w:t>
      </w:r>
      <w:r w:rsidR="00905681" w:rsidRPr="00D92FF2">
        <w:t>fat reduction procedure</w:t>
      </w:r>
      <w:r w:rsidR="0045096F">
        <w:t>,</w:t>
      </w:r>
      <w:r w:rsidR="00905681" w:rsidRPr="00D92FF2">
        <w:t xml:space="preserve"> contact</w:t>
      </w:r>
      <w:r w:rsidR="00D92FF2" w:rsidRPr="00D92FF2">
        <w:t xml:space="preserve"> </w:t>
      </w:r>
      <w:r w:rsidR="00D92FF2" w:rsidRPr="00D92FF2">
        <w:rPr>
          <w:u w:val="single"/>
        </w:rPr>
        <w:t>Concierge Aesthetics and Plastic Surgery</w:t>
      </w:r>
      <w:r w:rsidR="00CB2AE9" w:rsidRPr="00D92FF2">
        <w:rPr>
          <w:u w:val="single"/>
        </w:rPr>
        <w:t>.</w:t>
      </w:r>
      <w:r w:rsidR="00CB2AE9" w:rsidRPr="00D92FF2">
        <w:t xml:space="preserve"> We are a leading Col</w:t>
      </w:r>
      <w:r w:rsidR="00E10C13" w:rsidRPr="00D92FF2">
        <w:t>d</w:t>
      </w:r>
      <w:r w:rsidR="00CB2AE9" w:rsidRPr="00D92FF2">
        <w:t xml:space="preserve"> Sculpt provider in</w:t>
      </w:r>
      <w:r w:rsidR="00E9450C" w:rsidRPr="00D92FF2">
        <w:t xml:space="preserve"> </w:t>
      </w:r>
      <w:r w:rsidR="00D92FF2" w:rsidRPr="00D92FF2">
        <w:t>Chicago.</w:t>
      </w:r>
      <w:r w:rsidR="008D5732" w:rsidRPr="00D92FF2">
        <w:t xml:space="preserve"> Fill out the form on</w:t>
      </w:r>
      <w:r w:rsidR="00882838" w:rsidRPr="00D92FF2">
        <w:t>line and receive a complimentary con</w:t>
      </w:r>
      <w:r w:rsidR="005615F9" w:rsidRPr="00D92FF2">
        <w:t xml:space="preserve">sultation or call </w:t>
      </w:r>
      <w:r w:rsidR="00D92FF2" w:rsidRPr="00D92FF2">
        <w:t>312-255-1495</w:t>
      </w:r>
      <w:r w:rsidR="00D92FF2" w:rsidRPr="00D92FF2">
        <w:t xml:space="preserve"> </w:t>
      </w:r>
      <w:r w:rsidR="004C738A" w:rsidRPr="00D92FF2">
        <w:t>today.</w:t>
      </w:r>
      <w:r w:rsidR="000B7496" w:rsidRPr="00D92FF2">
        <w:t xml:space="preserve"> </w:t>
      </w:r>
    </w:p>
    <w:p w14:paraId="09A5831F" w14:textId="3037C578" w:rsidR="0098711E" w:rsidRPr="006150AC" w:rsidRDefault="002B5A44" w:rsidP="00560319">
      <w:r>
        <w:t xml:space="preserve"> </w:t>
      </w:r>
    </w:p>
    <w:sectPr w:rsidR="0098711E" w:rsidRPr="006150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A903C5" w14:textId="77777777" w:rsidR="001C243F" w:rsidRDefault="001C243F" w:rsidP="0087164B">
      <w:pPr>
        <w:spacing w:after="0" w:line="240" w:lineRule="auto"/>
      </w:pPr>
      <w:r>
        <w:separator/>
      </w:r>
    </w:p>
  </w:endnote>
  <w:endnote w:type="continuationSeparator" w:id="0">
    <w:p w14:paraId="2FA50F8B" w14:textId="77777777" w:rsidR="001C243F" w:rsidRDefault="001C243F" w:rsidP="008716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09FE74" w14:textId="77777777" w:rsidR="001C243F" w:rsidRDefault="001C243F" w:rsidP="0087164B">
      <w:pPr>
        <w:spacing w:after="0" w:line="240" w:lineRule="auto"/>
      </w:pPr>
      <w:r>
        <w:separator/>
      </w:r>
    </w:p>
  </w:footnote>
  <w:footnote w:type="continuationSeparator" w:id="0">
    <w:p w14:paraId="2C3ADACD" w14:textId="77777777" w:rsidR="001C243F" w:rsidRDefault="001C243F" w:rsidP="008716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3E0F2C"/>
    <w:multiLevelType w:val="hybridMultilevel"/>
    <w:tmpl w:val="ECAC0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DUwNTK0MDI0MbJU0lEKTi0uzszPAykwrAUAR5SdOSwAAAA="/>
  </w:docVars>
  <w:rsids>
    <w:rsidRoot w:val="00935D0A"/>
    <w:rsid w:val="00002C93"/>
    <w:rsid w:val="0001272A"/>
    <w:rsid w:val="0002238F"/>
    <w:rsid w:val="0004005C"/>
    <w:rsid w:val="0004083F"/>
    <w:rsid w:val="0005111F"/>
    <w:rsid w:val="00057D4F"/>
    <w:rsid w:val="00077EE3"/>
    <w:rsid w:val="00093BE0"/>
    <w:rsid w:val="000A3E2F"/>
    <w:rsid w:val="000B2887"/>
    <w:rsid w:val="000B7496"/>
    <w:rsid w:val="000C7BF0"/>
    <w:rsid w:val="000D75DA"/>
    <w:rsid w:val="000E684B"/>
    <w:rsid w:val="000F255D"/>
    <w:rsid w:val="00103EAA"/>
    <w:rsid w:val="00103F87"/>
    <w:rsid w:val="0010636C"/>
    <w:rsid w:val="00110072"/>
    <w:rsid w:val="00111DD5"/>
    <w:rsid w:val="00122F60"/>
    <w:rsid w:val="001232F2"/>
    <w:rsid w:val="001256D0"/>
    <w:rsid w:val="00125A0B"/>
    <w:rsid w:val="00135DA5"/>
    <w:rsid w:val="001376A6"/>
    <w:rsid w:val="00137E59"/>
    <w:rsid w:val="001548EF"/>
    <w:rsid w:val="001554C6"/>
    <w:rsid w:val="00162067"/>
    <w:rsid w:val="00166C3C"/>
    <w:rsid w:val="00170568"/>
    <w:rsid w:val="00184C9F"/>
    <w:rsid w:val="001A6686"/>
    <w:rsid w:val="001C243F"/>
    <w:rsid w:val="001C29E6"/>
    <w:rsid w:val="001C42E2"/>
    <w:rsid w:val="001D7093"/>
    <w:rsid w:val="001E7845"/>
    <w:rsid w:val="001E7CD6"/>
    <w:rsid w:val="00201B35"/>
    <w:rsid w:val="0020720D"/>
    <w:rsid w:val="00222E7F"/>
    <w:rsid w:val="00225C04"/>
    <w:rsid w:val="0022606D"/>
    <w:rsid w:val="00230ABE"/>
    <w:rsid w:val="00234524"/>
    <w:rsid w:val="0023574E"/>
    <w:rsid w:val="002403EE"/>
    <w:rsid w:val="002506CD"/>
    <w:rsid w:val="00251AF0"/>
    <w:rsid w:val="00277EB0"/>
    <w:rsid w:val="00280C75"/>
    <w:rsid w:val="002838B1"/>
    <w:rsid w:val="002950B7"/>
    <w:rsid w:val="002A38AE"/>
    <w:rsid w:val="002A4D1D"/>
    <w:rsid w:val="002B131A"/>
    <w:rsid w:val="002B3F19"/>
    <w:rsid w:val="002B5A44"/>
    <w:rsid w:val="002D0898"/>
    <w:rsid w:val="002D505E"/>
    <w:rsid w:val="002D6333"/>
    <w:rsid w:val="002E5789"/>
    <w:rsid w:val="002F0D9F"/>
    <w:rsid w:val="00304C1E"/>
    <w:rsid w:val="00305B66"/>
    <w:rsid w:val="00305F01"/>
    <w:rsid w:val="00324990"/>
    <w:rsid w:val="003435B4"/>
    <w:rsid w:val="0035571E"/>
    <w:rsid w:val="0035711B"/>
    <w:rsid w:val="0036388E"/>
    <w:rsid w:val="00377E33"/>
    <w:rsid w:val="00397C92"/>
    <w:rsid w:val="003A00AC"/>
    <w:rsid w:val="003A0985"/>
    <w:rsid w:val="003A4AB8"/>
    <w:rsid w:val="003B43F8"/>
    <w:rsid w:val="003B486F"/>
    <w:rsid w:val="003D4656"/>
    <w:rsid w:val="0040286D"/>
    <w:rsid w:val="00411278"/>
    <w:rsid w:val="00417699"/>
    <w:rsid w:val="00422EF7"/>
    <w:rsid w:val="00433DFE"/>
    <w:rsid w:val="00436570"/>
    <w:rsid w:val="0045096F"/>
    <w:rsid w:val="00482716"/>
    <w:rsid w:val="00490C36"/>
    <w:rsid w:val="0049150B"/>
    <w:rsid w:val="004A09DB"/>
    <w:rsid w:val="004A44DC"/>
    <w:rsid w:val="004C1D58"/>
    <w:rsid w:val="004C738A"/>
    <w:rsid w:val="004E3758"/>
    <w:rsid w:val="004E4896"/>
    <w:rsid w:val="004F2F22"/>
    <w:rsid w:val="004F7DA5"/>
    <w:rsid w:val="00501BB6"/>
    <w:rsid w:val="00511294"/>
    <w:rsid w:val="00511E99"/>
    <w:rsid w:val="00512F5E"/>
    <w:rsid w:val="00515200"/>
    <w:rsid w:val="00532C2D"/>
    <w:rsid w:val="00560319"/>
    <w:rsid w:val="005615F9"/>
    <w:rsid w:val="00570480"/>
    <w:rsid w:val="00586399"/>
    <w:rsid w:val="00587A41"/>
    <w:rsid w:val="005947CC"/>
    <w:rsid w:val="005B1306"/>
    <w:rsid w:val="005B61A0"/>
    <w:rsid w:val="005C6CFB"/>
    <w:rsid w:val="005D71BD"/>
    <w:rsid w:val="005E5C0C"/>
    <w:rsid w:val="005F0F6A"/>
    <w:rsid w:val="005F46D2"/>
    <w:rsid w:val="00601180"/>
    <w:rsid w:val="0060239C"/>
    <w:rsid w:val="00612B1B"/>
    <w:rsid w:val="006150AC"/>
    <w:rsid w:val="0062043B"/>
    <w:rsid w:val="00626239"/>
    <w:rsid w:val="00631DE4"/>
    <w:rsid w:val="00633D1B"/>
    <w:rsid w:val="00633D9E"/>
    <w:rsid w:val="006344E1"/>
    <w:rsid w:val="00637964"/>
    <w:rsid w:val="006413F0"/>
    <w:rsid w:val="006418AD"/>
    <w:rsid w:val="00652346"/>
    <w:rsid w:val="00652C58"/>
    <w:rsid w:val="0067019D"/>
    <w:rsid w:val="00671912"/>
    <w:rsid w:val="00684D49"/>
    <w:rsid w:val="006B32AD"/>
    <w:rsid w:val="006C05E5"/>
    <w:rsid w:val="006D2163"/>
    <w:rsid w:val="006D34A5"/>
    <w:rsid w:val="006F1F2D"/>
    <w:rsid w:val="007106AC"/>
    <w:rsid w:val="007126EC"/>
    <w:rsid w:val="007501C9"/>
    <w:rsid w:val="00751918"/>
    <w:rsid w:val="007521CE"/>
    <w:rsid w:val="00753F61"/>
    <w:rsid w:val="00754691"/>
    <w:rsid w:val="0078239C"/>
    <w:rsid w:val="007860EB"/>
    <w:rsid w:val="007907B3"/>
    <w:rsid w:val="007A1649"/>
    <w:rsid w:val="007A1735"/>
    <w:rsid w:val="007A24EF"/>
    <w:rsid w:val="007A405B"/>
    <w:rsid w:val="007C041E"/>
    <w:rsid w:val="007E068B"/>
    <w:rsid w:val="007E1A3D"/>
    <w:rsid w:val="007E4668"/>
    <w:rsid w:val="007E7F2C"/>
    <w:rsid w:val="007F5C30"/>
    <w:rsid w:val="008015DE"/>
    <w:rsid w:val="008075A2"/>
    <w:rsid w:val="00821C1A"/>
    <w:rsid w:val="0082693E"/>
    <w:rsid w:val="00831B41"/>
    <w:rsid w:val="008320E8"/>
    <w:rsid w:val="00843689"/>
    <w:rsid w:val="00846A8E"/>
    <w:rsid w:val="008566F8"/>
    <w:rsid w:val="00862273"/>
    <w:rsid w:val="0087164B"/>
    <w:rsid w:val="00882838"/>
    <w:rsid w:val="008872F2"/>
    <w:rsid w:val="008A00AF"/>
    <w:rsid w:val="008A28D1"/>
    <w:rsid w:val="008A3B88"/>
    <w:rsid w:val="008C3578"/>
    <w:rsid w:val="008D5732"/>
    <w:rsid w:val="008D725C"/>
    <w:rsid w:val="00903174"/>
    <w:rsid w:val="009044E1"/>
    <w:rsid w:val="00905681"/>
    <w:rsid w:val="009067B1"/>
    <w:rsid w:val="00907D9C"/>
    <w:rsid w:val="00924EFD"/>
    <w:rsid w:val="00926D5C"/>
    <w:rsid w:val="00935D0A"/>
    <w:rsid w:val="00942EAE"/>
    <w:rsid w:val="00944D0F"/>
    <w:rsid w:val="00952FDC"/>
    <w:rsid w:val="00970064"/>
    <w:rsid w:val="00972346"/>
    <w:rsid w:val="00973F27"/>
    <w:rsid w:val="00975C97"/>
    <w:rsid w:val="0098711E"/>
    <w:rsid w:val="009A1F14"/>
    <w:rsid w:val="009A2785"/>
    <w:rsid w:val="009A43ED"/>
    <w:rsid w:val="009B7058"/>
    <w:rsid w:val="009C0B7F"/>
    <w:rsid w:val="009C5B0E"/>
    <w:rsid w:val="009C785C"/>
    <w:rsid w:val="009D1581"/>
    <w:rsid w:val="009D6510"/>
    <w:rsid w:val="009E0CBC"/>
    <w:rsid w:val="00A20EA9"/>
    <w:rsid w:val="00A23639"/>
    <w:rsid w:val="00A50999"/>
    <w:rsid w:val="00A50B0B"/>
    <w:rsid w:val="00A702AC"/>
    <w:rsid w:val="00A70AD2"/>
    <w:rsid w:val="00A74693"/>
    <w:rsid w:val="00A77175"/>
    <w:rsid w:val="00A91133"/>
    <w:rsid w:val="00AB0E23"/>
    <w:rsid w:val="00AD689F"/>
    <w:rsid w:val="00AD6B22"/>
    <w:rsid w:val="00AF3822"/>
    <w:rsid w:val="00AF59B0"/>
    <w:rsid w:val="00B24C77"/>
    <w:rsid w:val="00B516FE"/>
    <w:rsid w:val="00B83435"/>
    <w:rsid w:val="00B9709D"/>
    <w:rsid w:val="00B9794C"/>
    <w:rsid w:val="00BA4791"/>
    <w:rsid w:val="00BC09F7"/>
    <w:rsid w:val="00BC373A"/>
    <w:rsid w:val="00BC6FEF"/>
    <w:rsid w:val="00BD2CB2"/>
    <w:rsid w:val="00BF1823"/>
    <w:rsid w:val="00C03307"/>
    <w:rsid w:val="00C11A5D"/>
    <w:rsid w:val="00C1427A"/>
    <w:rsid w:val="00C23641"/>
    <w:rsid w:val="00C33744"/>
    <w:rsid w:val="00C35108"/>
    <w:rsid w:val="00C55C86"/>
    <w:rsid w:val="00C726BB"/>
    <w:rsid w:val="00C81A3A"/>
    <w:rsid w:val="00C8535E"/>
    <w:rsid w:val="00CA00E0"/>
    <w:rsid w:val="00CB2AE9"/>
    <w:rsid w:val="00CB3725"/>
    <w:rsid w:val="00CB7317"/>
    <w:rsid w:val="00CC460D"/>
    <w:rsid w:val="00CC74A0"/>
    <w:rsid w:val="00CD2154"/>
    <w:rsid w:val="00D013E1"/>
    <w:rsid w:val="00D02407"/>
    <w:rsid w:val="00D030B6"/>
    <w:rsid w:val="00D059F0"/>
    <w:rsid w:val="00D07CA8"/>
    <w:rsid w:val="00D11764"/>
    <w:rsid w:val="00D12323"/>
    <w:rsid w:val="00D15D2C"/>
    <w:rsid w:val="00D3192A"/>
    <w:rsid w:val="00D47153"/>
    <w:rsid w:val="00D54A3F"/>
    <w:rsid w:val="00D6582A"/>
    <w:rsid w:val="00D92FF2"/>
    <w:rsid w:val="00D93D72"/>
    <w:rsid w:val="00D95B89"/>
    <w:rsid w:val="00DA1917"/>
    <w:rsid w:val="00DC5919"/>
    <w:rsid w:val="00DD2BBB"/>
    <w:rsid w:val="00DD308B"/>
    <w:rsid w:val="00DE2F4F"/>
    <w:rsid w:val="00E03CE3"/>
    <w:rsid w:val="00E103E2"/>
    <w:rsid w:val="00E10C13"/>
    <w:rsid w:val="00E1131B"/>
    <w:rsid w:val="00E17D45"/>
    <w:rsid w:val="00E21C55"/>
    <w:rsid w:val="00E33E93"/>
    <w:rsid w:val="00E35DA4"/>
    <w:rsid w:val="00E47A0B"/>
    <w:rsid w:val="00E500E9"/>
    <w:rsid w:val="00E512A7"/>
    <w:rsid w:val="00E56C1B"/>
    <w:rsid w:val="00E60C44"/>
    <w:rsid w:val="00E619FA"/>
    <w:rsid w:val="00E847B2"/>
    <w:rsid w:val="00E90350"/>
    <w:rsid w:val="00E93032"/>
    <w:rsid w:val="00E9450C"/>
    <w:rsid w:val="00E95D66"/>
    <w:rsid w:val="00EA0A8A"/>
    <w:rsid w:val="00EA1CC0"/>
    <w:rsid w:val="00EC0460"/>
    <w:rsid w:val="00EC13FC"/>
    <w:rsid w:val="00EC55E7"/>
    <w:rsid w:val="00ED557B"/>
    <w:rsid w:val="00EE157A"/>
    <w:rsid w:val="00F03C73"/>
    <w:rsid w:val="00F212A1"/>
    <w:rsid w:val="00F252E4"/>
    <w:rsid w:val="00F316D5"/>
    <w:rsid w:val="00F43AF8"/>
    <w:rsid w:val="00F44625"/>
    <w:rsid w:val="00F51E97"/>
    <w:rsid w:val="00F55D9B"/>
    <w:rsid w:val="00F57A5A"/>
    <w:rsid w:val="00F6353C"/>
    <w:rsid w:val="00F71B50"/>
    <w:rsid w:val="00F9605C"/>
    <w:rsid w:val="00F97A3F"/>
    <w:rsid w:val="00FA0E94"/>
    <w:rsid w:val="00FB211A"/>
    <w:rsid w:val="00FB3570"/>
    <w:rsid w:val="00FB3D78"/>
    <w:rsid w:val="00FB6F67"/>
    <w:rsid w:val="00FB7E65"/>
    <w:rsid w:val="00FC5926"/>
    <w:rsid w:val="00FD57BC"/>
    <w:rsid w:val="00FE09B5"/>
    <w:rsid w:val="00FF5D3F"/>
    <w:rsid w:val="00FF6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95D0C"/>
  <w15:chartTrackingRefBased/>
  <w15:docId w15:val="{2BD808AB-F45E-4417-8AA6-1991B729F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7D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716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164B"/>
  </w:style>
  <w:style w:type="paragraph" w:styleId="Footer">
    <w:name w:val="footer"/>
    <w:basedOn w:val="Normal"/>
    <w:link w:val="FooterChar"/>
    <w:uiPriority w:val="99"/>
    <w:unhideWhenUsed/>
    <w:rsid w:val="008716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16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6</TotalTime>
  <Pages>2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314</cp:revision>
  <dcterms:created xsi:type="dcterms:W3CDTF">2020-08-27T20:12:00Z</dcterms:created>
  <dcterms:modified xsi:type="dcterms:W3CDTF">2020-10-29T00:44:00Z</dcterms:modified>
</cp:coreProperties>
</file>